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452"/>
        <w:gridCol w:w="231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6B75A7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659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1052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6B75A7">
        <w:tc>
          <w:tcPr>
            <w:tcW w:w="954" w:type="pct"/>
            <w:vAlign w:val="center"/>
          </w:tcPr>
          <w:p w:rsidR="00C26748" w:rsidRDefault="006B75A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وتورهای درو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وز پیشرفته</w:t>
            </w:r>
          </w:p>
        </w:tc>
        <w:tc>
          <w:tcPr>
            <w:tcW w:w="507" w:type="pct"/>
            <w:vAlign w:val="center"/>
          </w:tcPr>
          <w:p w:rsidR="00C26748" w:rsidRDefault="006B75A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 ارشد</w:t>
            </w:r>
          </w:p>
        </w:tc>
        <w:tc>
          <w:tcPr>
            <w:tcW w:w="659" w:type="pct"/>
            <w:vAlign w:val="center"/>
          </w:tcPr>
          <w:p w:rsidR="00C26748" w:rsidRDefault="006B75A7" w:rsidP="006B75A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1052" w:type="pct"/>
            <w:tcBorders>
              <w:right w:val="single" w:sz="4" w:space="0" w:color="auto"/>
            </w:tcBorders>
            <w:vAlign w:val="center"/>
          </w:tcPr>
          <w:p w:rsidR="00C26748" w:rsidRDefault="006B75A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نب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 سات 30/9-8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6B75A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6B75A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05345">
        <w:trPr>
          <w:trHeight w:val="474"/>
        </w:trPr>
        <w:tc>
          <w:tcPr>
            <w:tcW w:w="5000" w:type="pct"/>
          </w:tcPr>
          <w:p w:rsidR="00C16AA2" w:rsidRPr="00C44141" w:rsidRDefault="0098417F" w:rsidP="0098417F">
            <w:pPr>
              <w:pStyle w:val="ListParagraph"/>
              <w:spacing w:before="120" w:after="120"/>
              <w:ind w:left="334" w:firstLine="0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رای این درس در چارت درسی پیش نیازی تعریف نشده است، اما لازم است دانشجو در مقاطع قبلی دروس موتورهای درونسوز(احتراق داخلی) و ترمودینامیک  را گذرانده باشد . در غیر این صورت دانشجو باید این دروس را به عنوان دروس جبرانی همرا ه با دانشجویان کارشناسی بگذران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470E97">
        <w:trPr>
          <w:trHeight w:val="343"/>
        </w:trPr>
        <w:tc>
          <w:tcPr>
            <w:tcW w:w="5000" w:type="pct"/>
          </w:tcPr>
          <w:p w:rsidR="00C44141" w:rsidRPr="00470E97" w:rsidRDefault="00470E97" w:rsidP="00470E97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470E97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470E97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470E97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470E97" w:rsidRDefault="00470E97" w:rsidP="00470E97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صنایع،س. 1388. موتورهای احتراق داخلی، ترجمه، چاپ سوم،انتشارات دانشگاه علم و صنعت ایران.</w:t>
            </w:r>
            <w:r w:rsidRPr="00470E97">
              <w:rPr>
                <w:rFonts w:hint="cs"/>
                <w:b/>
                <w:bCs/>
                <w:u w:val="single"/>
                <w:rtl/>
                <w:lang w:bidi="fa-IR"/>
              </w:rPr>
              <w:t>منبع اصلی</w:t>
            </w:r>
          </w:p>
          <w:p w:rsidR="003354EE" w:rsidRPr="00470E97" w:rsidRDefault="00470E97" w:rsidP="003354EE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عجب شیر چی،ی. 1386. موتورهای درو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سوز، انتشارات دانشگاه تبریز. </w:t>
            </w:r>
            <w:r w:rsidRPr="00470E97">
              <w:rPr>
                <w:rFonts w:hint="cs"/>
                <w:b/>
                <w:bCs/>
                <w:rtl/>
                <w:lang w:bidi="fa-IR"/>
              </w:rPr>
              <w:t>منبع کمکی</w:t>
            </w:r>
          </w:p>
          <w:p w:rsidR="00470E97" w:rsidRDefault="00470E97" w:rsidP="00470E97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 w:rsidRPr="00470E97">
              <w:rPr>
                <w:rFonts w:hint="cs"/>
                <w:rtl/>
                <w:lang w:bidi="fa-IR"/>
              </w:rPr>
              <w:t>پیروزپناه، و.1387. موتورهای احتراق داخلی، ترجمه، چاپ سوم، انتشرات مرکز نشر دانشگاهی،تهران.</w:t>
            </w:r>
            <w:r w:rsidR="0045280B" w:rsidRPr="00470E97"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470E97" w:rsidRDefault="00470E97" w:rsidP="0045280B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امیراصلا</w:t>
            </w:r>
            <w:r w:rsidR="0045280B">
              <w:rPr>
                <w:rFonts w:hint="cs"/>
                <w:rtl/>
                <w:lang w:bidi="fa-IR"/>
              </w:rPr>
              <w:t>ن</w:t>
            </w:r>
            <w:r>
              <w:rPr>
                <w:rFonts w:hint="cs"/>
                <w:rtl/>
                <w:lang w:bidi="fa-IR"/>
              </w:rPr>
              <w:t>ی،ک.، آشنای قاسمی،ف. و نوری خاجوی،م.</w:t>
            </w:r>
            <w:r w:rsidR="0045280B">
              <w:rPr>
                <w:rFonts w:hint="cs"/>
                <w:rtl/>
                <w:lang w:bidi="fa-IR"/>
              </w:rPr>
              <w:t>1381.</w:t>
            </w:r>
            <w:r w:rsidR="0045280B" w:rsidRPr="00470E97">
              <w:rPr>
                <w:rFonts w:hint="cs"/>
                <w:rtl/>
                <w:lang w:bidi="fa-IR"/>
              </w:rPr>
              <w:t xml:space="preserve"> موتورهای احتراق داخلی</w:t>
            </w:r>
            <w:r w:rsidR="0045280B">
              <w:rPr>
                <w:rFonts w:hint="cs"/>
                <w:rtl/>
                <w:lang w:bidi="fa-IR"/>
              </w:rPr>
              <w:t>، ترجمه،چاپ دوم، انتشارات مهتاب.</w:t>
            </w:r>
            <w:r w:rsidR="0045280B" w:rsidRPr="00470E97"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45280B" w:rsidRPr="0045280B" w:rsidRDefault="0045280B" w:rsidP="00470E97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رپور،ع. و نیکزادفر، ک.1388.</w:t>
            </w:r>
            <w:r w:rsidRPr="00470E97">
              <w:rPr>
                <w:rFonts w:hint="cs"/>
                <w:rtl/>
                <w:lang w:bidi="fa-IR"/>
              </w:rPr>
              <w:t xml:space="preserve"> موتورهای احتراق داخلی</w:t>
            </w:r>
            <w:r>
              <w:rPr>
                <w:rFonts w:hint="cs"/>
                <w:rtl/>
                <w:lang w:bidi="fa-IR"/>
              </w:rPr>
              <w:t>، ترجمه، چاپ اول، انتشارات دانشگاه علم و صنعت ایران.</w:t>
            </w:r>
            <w:r w:rsidRPr="00470E97"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45280B" w:rsidRPr="0045280B" w:rsidRDefault="0045280B" w:rsidP="00470E97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 w:rsidRPr="0045280B">
              <w:rPr>
                <w:rFonts w:hint="cs"/>
                <w:rtl/>
                <w:lang w:bidi="fa-IR"/>
              </w:rPr>
              <w:t>محبی،آ. 1383.اصول موتورهای پیشرفته دیزلی، انتشارات جهاد دانشگاهی واحد آذربایجان غربی.</w:t>
            </w:r>
            <w:r w:rsidR="00592ADC" w:rsidRPr="00470E97"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C44141" w:rsidRDefault="0045280B" w:rsidP="0045280B">
            <w:pPr>
              <w:pStyle w:val="ListParagraph"/>
              <w:numPr>
                <w:ilvl w:val="0"/>
                <w:numId w:val="24"/>
              </w:numPr>
              <w:ind w:left="360" w:firstLine="0"/>
              <w:rPr>
                <w:rFonts w:hint="cs"/>
              </w:rPr>
            </w:pPr>
            <w:r w:rsidRPr="0045280B">
              <w:rPr>
                <w:rFonts w:hint="cs"/>
                <w:rtl/>
                <w:lang w:bidi="fa-IR"/>
              </w:rPr>
              <w:lastRenderedPageBreak/>
              <w:t>محبی،آ. 138</w:t>
            </w:r>
            <w:r>
              <w:rPr>
                <w:rFonts w:hint="cs"/>
                <w:rtl/>
                <w:lang w:bidi="fa-IR"/>
              </w:rPr>
              <w:t>4</w:t>
            </w:r>
            <w:r w:rsidRPr="0045280B">
              <w:rPr>
                <w:rFonts w:hint="cs"/>
                <w:rtl/>
                <w:lang w:bidi="fa-IR"/>
              </w:rPr>
              <w:t xml:space="preserve">.اصول موتورهای </w:t>
            </w:r>
            <w:r>
              <w:rPr>
                <w:rFonts w:hint="cs"/>
                <w:rtl/>
                <w:lang w:bidi="fa-IR"/>
              </w:rPr>
              <w:t>اشتعال جرقه ای</w:t>
            </w:r>
            <w:r w:rsidRPr="0045280B">
              <w:rPr>
                <w:rFonts w:hint="cs"/>
                <w:rtl/>
                <w:lang w:bidi="fa-IR"/>
              </w:rPr>
              <w:t>، انتشارات جهاد دانشگاهی واحد آذربایجان غربی.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 w:rsidR="00592ADC" w:rsidRPr="00470E97">
              <w:rPr>
                <w:rFonts w:hint="cs"/>
                <w:b/>
                <w:bCs/>
                <w:rtl/>
                <w:lang w:bidi="fa-IR"/>
              </w:rPr>
              <w:t>منبع کمکی</w:t>
            </w:r>
            <w:r w:rsidR="003354EE">
              <w:rPr>
                <w:rFonts w:hint="cs"/>
                <w:rtl/>
                <w:lang w:bidi="fa-IR"/>
              </w:rPr>
              <w:t xml:space="preserve">     </w:t>
            </w:r>
          </w:p>
          <w:p w:rsidR="00B618D6" w:rsidRPr="003354EE" w:rsidRDefault="00B618D6" w:rsidP="00B618D6">
            <w:pPr>
              <w:pStyle w:val="ListParagraph"/>
              <w:numPr>
                <w:ilvl w:val="0"/>
                <w:numId w:val="24"/>
              </w:numPr>
              <w:ind w:left="360" w:firstLine="0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>مقالات پژوهشی جدید مرتبط با موتورهای درونسوز پیشرفته.</w:t>
            </w:r>
            <w:bookmarkStart w:id="0" w:name="_GoBack"/>
            <w:bookmarkEnd w:id="0"/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4078C9">
        <w:trPr>
          <w:trHeight w:val="3307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8350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>در زمینه تحقیق و توسعه قوای محرکه موتورهای اشتعال جرقه ای و اشتعال تراکمی با استفاده از سوخت</w:t>
            </w:r>
            <w:r w:rsidR="008350AE">
              <w:rPr>
                <w:rFonts w:ascii="TimesNewRoman,Bold" w:hAnsi="TimesNewRoman,Bold"/>
                <w:rtl/>
                <w:lang w:bidi="fa-IR"/>
              </w:rPr>
              <w:softHyphen/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>های مرسوم، جایگزین وپیشرفته فعالیت نمایید</w:t>
            </w:r>
          </w:p>
          <w:p w:rsidR="00A51E3F" w:rsidRDefault="00A51E3F" w:rsidP="008350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>با پیشرفت</w:t>
            </w:r>
            <w:r w:rsidR="008350AE">
              <w:rPr>
                <w:rFonts w:ascii="TimesNewRoman,Bold" w:hAnsi="TimesNewRoman,Bold"/>
                <w:rtl/>
                <w:lang w:bidi="fa-IR"/>
              </w:rPr>
              <w:softHyphen/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>های تکنولوژیک سال</w:t>
            </w:r>
            <w:r w:rsidR="008350AE">
              <w:rPr>
                <w:rFonts w:ascii="TimesNewRoman,Bold" w:hAnsi="TimesNewRoman,Bold"/>
                <w:rtl/>
                <w:lang w:bidi="fa-IR"/>
              </w:rPr>
              <w:softHyphen/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>های اخیر در زمینه موتورهای احتراق داخلی آشنا شوید.</w:t>
            </w:r>
          </w:p>
          <w:p w:rsidR="00A51E3F" w:rsidRDefault="00A51E3F" w:rsidP="004078C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>از فناوری</w:t>
            </w:r>
            <w:r w:rsidR="004078C9">
              <w:rPr>
                <w:rFonts w:ascii="TimesNewRoman,Bold" w:hAnsi="TimesNewRoman,Bold"/>
                <w:rtl/>
                <w:lang w:bidi="fa-IR"/>
              </w:rPr>
              <w:softHyphen/>
            </w:r>
            <w:r w:rsidR="008350AE">
              <w:rPr>
                <w:rFonts w:ascii="TimesNewRoman,Bold" w:hAnsi="TimesNewRoman,Bold" w:hint="cs"/>
                <w:rtl/>
                <w:lang w:bidi="fa-IR"/>
              </w:rPr>
              <w:t xml:space="preserve">های نوین موتورهای درونسوز </w:t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 xml:space="preserve">خودروهای پیشرفته مانند هیبرید، باطری ، پیل سوختی و هیدروژن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A51E3F" w:rsidP="004078C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زمینه نظری </w:t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>ترمودینامیک موتور، سوخت</w:t>
            </w:r>
            <w:r w:rsidR="004078C9">
              <w:rPr>
                <w:rFonts w:ascii="TimesNewRoman,Bold" w:hAnsi="TimesNewRoman,Bold"/>
                <w:rtl/>
                <w:lang w:bidi="fa-IR"/>
              </w:rPr>
              <w:softHyphen/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>ها و ویژگی</w:t>
            </w:r>
            <w:r w:rsidR="004078C9">
              <w:rPr>
                <w:rFonts w:ascii="TimesNewRoman,Bold" w:hAnsi="TimesNewRoman,Bold"/>
                <w:rtl/>
                <w:lang w:bidi="fa-IR"/>
              </w:rPr>
              <w:softHyphen/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>هایشان، پارامترهای طراحی و شاخص</w:t>
            </w:r>
            <w:r w:rsidR="004078C9">
              <w:rPr>
                <w:rFonts w:ascii="TimesNewRoman,Bold" w:hAnsi="TimesNewRoman,Bold"/>
                <w:rtl/>
                <w:lang w:bidi="fa-IR"/>
              </w:rPr>
              <w:softHyphen/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>های عملکردی موتور، احتراق در موتورهای اشتعال جرقه ای و اشتعال تراکم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را فهمیده باشید </w:t>
            </w:r>
            <w:r w:rsidR="004078C9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4078C9" w:rsidRDefault="004078C9" w:rsidP="004078C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حلیل عملکرد و آلایندگی موتورهای اشتعال جرق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ای و اشتعال تراکمی با استفاده از سوخت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بیوفیول را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فهمیده باشید</w:t>
            </w:r>
            <w:r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A51E3F" w:rsidP="008B40B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‌سازی</w:t>
            </w:r>
            <w:r w:rsidR="004078C9">
              <w:rPr>
                <w:rFonts w:hint="cs"/>
                <w:rtl/>
                <w:lang w:bidi="fa-IR"/>
              </w:rPr>
              <w:t xml:space="preserve"> </w:t>
            </w:r>
            <w:r w:rsidR="008B40BE">
              <w:rPr>
                <w:rFonts w:hint="cs"/>
                <w:rtl/>
                <w:lang w:bidi="fa-IR"/>
              </w:rPr>
              <w:t>،</w:t>
            </w:r>
            <w:r w:rsidR="004078C9">
              <w:rPr>
                <w:rFonts w:hint="cs"/>
                <w:rtl/>
                <w:lang w:bidi="fa-IR"/>
              </w:rPr>
              <w:t xml:space="preserve"> شبیه سازی و بهینه سازی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B40BE">
              <w:rPr>
                <w:rFonts w:hint="cs"/>
                <w:rtl/>
                <w:lang w:bidi="fa-IR"/>
              </w:rPr>
              <w:t>موتور.</w:t>
            </w:r>
          </w:p>
          <w:p w:rsidR="00A51E3F" w:rsidRDefault="00A51E3F" w:rsidP="008B40B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8B40BE">
              <w:rPr>
                <w:rFonts w:hint="cs"/>
                <w:rtl/>
                <w:lang w:bidi="fa-IR"/>
              </w:rPr>
              <w:t>مرتبط با طراحی، ساخت و ارزیابی موتور</w:t>
            </w:r>
            <w:r w:rsidR="003354EE">
              <w:rPr>
                <w:rFonts w:hint="cs"/>
                <w:rtl/>
                <w:lang w:bidi="fa-IR"/>
              </w:rPr>
              <w:t>.</w:t>
            </w:r>
          </w:p>
          <w:p w:rsidR="00A51E3F" w:rsidRPr="001F48E0" w:rsidRDefault="00A51E3F" w:rsidP="008B40B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: </w:t>
            </w:r>
            <w:r w:rsidR="008B40BE">
              <w:rPr>
                <w:rFonts w:hint="cs"/>
                <w:rtl/>
                <w:lang w:bidi="fa-IR"/>
              </w:rPr>
              <w:t>سمینار</w:t>
            </w:r>
            <w:r>
              <w:rPr>
                <w:rFonts w:hint="cs"/>
                <w:rtl/>
                <w:lang w:bidi="fa-IR"/>
              </w:rPr>
              <w:t xml:space="preserve">، </w:t>
            </w:r>
            <w:r w:rsidR="008B40BE">
              <w:rPr>
                <w:rFonts w:hint="cs"/>
                <w:szCs w:val="24"/>
                <w:rtl/>
                <w:lang w:bidi="fa-IR"/>
              </w:rPr>
              <w:t xml:space="preserve">مسئله مخصوص </w:t>
            </w:r>
            <w:r w:rsidR="003354EE">
              <w:rPr>
                <w:rFonts w:hint="cs"/>
                <w:rtl/>
                <w:lang w:bidi="fa-IR"/>
              </w:rPr>
              <w:t xml:space="preserve"> و</w:t>
            </w:r>
            <w:r w:rsidR="008B40BE">
              <w:rPr>
                <w:rFonts w:hint="cs"/>
                <w:rtl/>
                <w:lang w:bidi="fa-IR"/>
              </w:rPr>
              <w:t>پایان نامه کارشناسی ارش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544"/>
        <w:gridCol w:w="3543"/>
        <w:gridCol w:w="492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BF7621">
        <w:tc>
          <w:tcPr>
            <w:tcW w:w="1155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60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237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BF7621">
        <w:tc>
          <w:tcPr>
            <w:tcW w:w="1155" w:type="pct"/>
            <w:vAlign w:val="center"/>
          </w:tcPr>
          <w:p w:rsidR="00CB71E5" w:rsidRDefault="004A4A5B" w:rsidP="00592AD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592ADC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608" w:type="pct"/>
            <w:vAlign w:val="center"/>
          </w:tcPr>
          <w:p w:rsidR="001F48E0" w:rsidRDefault="001F48E0" w:rsidP="00592AD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</w:t>
            </w:r>
            <w:r w:rsidR="00592ADC">
              <w:rPr>
                <w:rFonts w:hint="cs"/>
                <w:rtl/>
                <w:lang w:bidi="fa-IR"/>
              </w:rPr>
              <w:t xml:space="preserve">7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237" w:type="pct"/>
          </w:tcPr>
          <w:p w:rsidR="00592ADC" w:rsidRDefault="00592ADC" w:rsidP="00592ADC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3 نمره شامل کوئیز ، حل‌تمرین  و نمرات تشویقی فعالیتهای سر کلاسی و ارائه سمینار.</w:t>
            </w:r>
          </w:p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C2674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CD69B2" w:rsidRDefault="001B5A17" w:rsidP="00CD69B2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1" w:history="1">
              <w:r w:rsidR="00CD69B2" w:rsidRPr="00FB72C8">
                <w:rPr>
                  <w:rStyle w:val="Hyperlink"/>
                  <w:b/>
                  <w:bCs/>
                </w:rPr>
                <w:t>j.khodae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CD69B2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ها: ساعت 18-16 و چهارشنبه ها : ساعت 16-14.</w:t>
            </w:r>
          </w:p>
          <w:p w:rsidR="00CD69B2" w:rsidRDefault="00CD69B2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>محل مراجعه : دفتر کار در دانشکده کشاورزی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CD69B2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 حضور در این کلاس‌ها، مانند جلسات اصلی الزامی است. زمان و مکان تشکیل کلاس حل تمرین  سر کلاس اعلام خواهد ش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CD69B2" w:rsidRPr="007B39D6" w:rsidRDefault="00CD69B2" w:rsidP="00CD69B2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CD69B2" w:rsidRDefault="00CD69B2" w:rsidP="00CD69B2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CD69B2" w:rsidRDefault="00CD69B2" w:rsidP="00CD69B2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CD69B2" w:rsidRDefault="00CD69B2" w:rsidP="00CD69B2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 امتحان میان ترم الزامی است.</w:t>
            </w:r>
          </w:p>
          <w:p w:rsidR="007B39D6" w:rsidRPr="00A51E3F" w:rsidRDefault="00CD69B2" w:rsidP="00CD69B2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 و رفت و آمدهای اضافی، خاموش ماندن موبایل و عدم استفاده از آن و عدم خوردن و آشامیدن مواد خوراکی الزامی اس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CD69B2" w:rsidP="00CD69B2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س از اتمام تدریس بعضی فص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ممکن است  تکلیف داده شود. موعد تحویل تکلیف‌ها قبل از شروع جلسه بعدی کلاس است. برای تاخیرات حداکثر یک هفته‌ای نمره‌ای معادل حداکثر 20% نمره اصلی منظور خواهد شد. انتظار می‌رود هر هفته بین 4 تا 5 ساعت برای مطالعه و مرور مطالب تدریس شده و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C264DC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C264DC">
        <w:trPr>
          <w:trHeight w:val="524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172A56" w:rsidRDefault="00172A56" w:rsidP="00172A56">
            <w:pPr>
              <w:ind w:firstLine="0"/>
              <w:jc w:val="both"/>
              <w:rPr>
                <w:rtl/>
                <w:lang w:bidi="fa-IR"/>
              </w:rPr>
            </w:pPr>
            <w:r w:rsidRPr="00172A56">
              <w:rPr>
                <w:rFonts w:hint="cs"/>
                <w:rtl/>
                <w:lang w:bidi="fa-IR"/>
              </w:rPr>
              <w:t>تعاریف و مقدمه</w:t>
            </w:r>
            <w:r w:rsidRPr="00172A56">
              <w:rPr>
                <w:rtl/>
                <w:lang w:bidi="fa-IR"/>
              </w:rPr>
              <w:softHyphen/>
            </w:r>
            <w:r w:rsidRPr="00172A56">
              <w:rPr>
                <w:rFonts w:hint="cs"/>
                <w:rtl/>
                <w:lang w:bidi="fa-IR"/>
              </w:rPr>
              <w:t>ای بر موتور، تاریخچه، پیشرفتهای تکنولوژیک سالهای اخیر</w:t>
            </w:r>
          </w:p>
        </w:tc>
        <w:tc>
          <w:tcPr>
            <w:tcW w:w="792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172A5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C264DC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C264DC" w:rsidRDefault="00172A56" w:rsidP="007B39D6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اصطلاحات، تقسیم بندی و انواع موتور</w:t>
            </w:r>
          </w:p>
        </w:tc>
        <w:tc>
          <w:tcPr>
            <w:tcW w:w="792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172A5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مرور ترمودینامیک چرخه های موتور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ادامه  ترمودینامیک چرخه های موتور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سوخت</w:t>
            </w:r>
            <w:r w:rsidRPr="00C264DC">
              <w:rPr>
                <w:rtl/>
                <w:lang w:bidi="fa-IR"/>
              </w:rPr>
              <w:softHyphen/>
            </w:r>
            <w:r w:rsidRPr="00C264DC">
              <w:rPr>
                <w:rFonts w:hint="cs"/>
                <w:rtl/>
                <w:lang w:bidi="fa-IR"/>
              </w:rPr>
              <w:t>ها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ادامه سوخت</w:t>
            </w:r>
            <w:r w:rsidRPr="00C264DC">
              <w:rPr>
                <w:rtl/>
                <w:lang w:bidi="fa-IR"/>
              </w:rPr>
              <w:softHyphen/>
            </w:r>
            <w:r w:rsidRPr="00C264DC">
              <w:rPr>
                <w:rFonts w:hint="cs"/>
                <w:rtl/>
                <w:lang w:bidi="fa-IR"/>
              </w:rPr>
              <w:t>ها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پارامترهای طراحی و عملکردی موتور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ادامه پارامترهای طراحی و عملکردی موتور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C264DC">
        <w:trPr>
          <w:trHeight w:val="529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C264DC" w:rsidRDefault="00D6168B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C264DC">
              <w:rPr>
                <w:rFonts w:hint="cs"/>
                <w:rtl/>
                <w:lang w:bidi="fa-IR"/>
              </w:rPr>
              <w:t>حل مسائل  پارامترهای طراحی و عملکردی موتور</w:t>
            </w:r>
          </w:p>
        </w:tc>
        <w:tc>
          <w:tcPr>
            <w:tcW w:w="792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C264DC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حتراق در موتورهای اشتعال جر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ی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 ترم</w:t>
            </w:r>
          </w:p>
        </w:tc>
        <w:tc>
          <w:tcPr>
            <w:tcW w:w="250" w:type="pct"/>
            <w:vMerge w:val="restart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C264DC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دامه  احتراق در موتورهای اشتعال جر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ی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حتراق در موتورهای اشتعال تراکمی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264DC" w:rsidTr="00C264DC">
        <w:tc>
          <w:tcPr>
            <w:tcW w:w="344" w:type="pct"/>
            <w:vAlign w:val="center"/>
          </w:tcPr>
          <w:p w:rsidR="00C264DC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264DC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دامه  احتراق در موتورهای اشتعال تراکمی</w:t>
            </w:r>
          </w:p>
        </w:tc>
        <w:tc>
          <w:tcPr>
            <w:tcW w:w="792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C264DC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C264DC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C264DC" w:rsidRDefault="00C264DC" w:rsidP="00C264DC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عملکرد و آلایندگی موتورهای اشتعال جر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ی و اشتعال تراکمی با استفاده از سوخت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بیوفیول</w:t>
            </w:r>
          </w:p>
        </w:tc>
        <w:tc>
          <w:tcPr>
            <w:tcW w:w="792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C264DC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C264DC" w:rsidRDefault="00C264DC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ناور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نوین موتورهای درونسوز خودروهای پیشرفته</w:t>
            </w:r>
          </w:p>
        </w:tc>
        <w:tc>
          <w:tcPr>
            <w:tcW w:w="792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172A5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172A56" w:rsidRDefault="00C264D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5A17" w:rsidRDefault="001B5A17" w:rsidP="00061A9B">
      <w:pPr>
        <w:spacing w:after="0"/>
      </w:pPr>
      <w:r>
        <w:separator/>
      </w:r>
    </w:p>
  </w:endnote>
  <w:endnote w:type="continuationSeparator" w:id="0">
    <w:p w:rsidR="001B5A17" w:rsidRDefault="001B5A1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18D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5A17" w:rsidRDefault="001B5A17" w:rsidP="00061A9B">
      <w:pPr>
        <w:spacing w:after="0"/>
      </w:pPr>
      <w:r>
        <w:separator/>
      </w:r>
    </w:p>
  </w:footnote>
  <w:footnote w:type="continuationSeparator" w:id="0">
    <w:p w:rsidR="001B5A17" w:rsidRDefault="001B5A1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04C8BE5A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165901"/>
    <w:rsid w:val="00172A56"/>
    <w:rsid w:val="0018085B"/>
    <w:rsid w:val="00197896"/>
    <w:rsid w:val="001A4CEF"/>
    <w:rsid w:val="001B1F97"/>
    <w:rsid w:val="001B5A17"/>
    <w:rsid w:val="001E2DA0"/>
    <w:rsid w:val="001F48E0"/>
    <w:rsid w:val="00211920"/>
    <w:rsid w:val="00261C5C"/>
    <w:rsid w:val="00262DF5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42230"/>
    <w:rsid w:val="00362863"/>
    <w:rsid w:val="00363035"/>
    <w:rsid w:val="003B7E12"/>
    <w:rsid w:val="004078C9"/>
    <w:rsid w:val="0045280B"/>
    <w:rsid w:val="00466747"/>
    <w:rsid w:val="00470E97"/>
    <w:rsid w:val="004A4A5B"/>
    <w:rsid w:val="004C5DB1"/>
    <w:rsid w:val="004D4950"/>
    <w:rsid w:val="004D5045"/>
    <w:rsid w:val="004E2BEE"/>
    <w:rsid w:val="0051290F"/>
    <w:rsid w:val="00517F05"/>
    <w:rsid w:val="00534E45"/>
    <w:rsid w:val="00584D52"/>
    <w:rsid w:val="00591019"/>
    <w:rsid w:val="00592ADC"/>
    <w:rsid w:val="005A7B23"/>
    <w:rsid w:val="005D0BB3"/>
    <w:rsid w:val="005D7AAE"/>
    <w:rsid w:val="006B75A7"/>
    <w:rsid w:val="006F33D4"/>
    <w:rsid w:val="007317DD"/>
    <w:rsid w:val="00766300"/>
    <w:rsid w:val="00787DA0"/>
    <w:rsid w:val="00793303"/>
    <w:rsid w:val="007B39D6"/>
    <w:rsid w:val="007B7173"/>
    <w:rsid w:val="007C4B7C"/>
    <w:rsid w:val="008120F9"/>
    <w:rsid w:val="008350AE"/>
    <w:rsid w:val="00853C2F"/>
    <w:rsid w:val="00863C0C"/>
    <w:rsid w:val="0087319C"/>
    <w:rsid w:val="00897957"/>
    <w:rsid w:val="008B40BE"/>
    <w:rsid w:val="008C3AB5"/>
    <w:rsid w:val="008E0391"/>
    <w:rsid w:val="00914703"/>
    <w:rsid w:val="0098417F"/>
    <w:rsid w:val="0098549E"/>
    <w:rsid w:val="0099014B"/>
    <w:rsid w:val="009C0041"/>
    <w:rsid w:val="009C2719"/>
    <w:rsid w:val="009F0C76"/>
    <w:rsid w:val="009F1DA8"/>
    <w:rsid w:val="00A05345"/>
    <w:rsid w:val="00A51E3F"/>
    <w:rsid w:val="00A823F7"/>
    <w:rsid w:val="00AA2723"/>
    <w:rsid w:val="00AB3C79"/>
    <w:rsid w:val="00AC5599"/>
    <w:rsid w:val="00AE2CBE"/>
    <w:rsid w:val="00AF4840"/>
    <w:rsid w:val="00B01882"/>
    <w:rsid w:val="00B53F72"/>
    <w:rsid w:val="00B618D6"/>
    <w:rsid w:val="00BA374A"/>
    <w:rsid w:val="00BF7621"/>
    <w:rsid w:val="00C16AA2"/>
    <w:rsid w:val="00C264DC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D69B2"/>
    <w:rsid w:val="00CE1F98"/>
    <w:rsid w:val="00CE629F"/>
    <w:rsid w:val="00D2144D"/>
    <w:rsid w:val="00D45B4E"/>
    <w:rsid w:val="00D50B2B"/>
    <w:rsid w:val="00D6168B"/>
    <w:rsid w:val="00DB0346"/>
    <w:rsid w:val="00E504B7"/>
    <w:rsid w:val="00E85668"/>
    <w:rsid w:val="00EB76A2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.khoda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A6ECC-AC07-42C1-AD73-1A9775DA2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7</cp:revision>
  <dcterms:created xsi:type="dcterms:W3CDTF">2018-10-12T09:22:00Z</dcterms:created>
  <dcterms:modified xsi:type="dcterms:W3CDTF">2018-10-14T19:23:00Z</dcterms:modified>
</cp:coreProperties>
</file>